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iz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elize received a score of 6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elize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ize received a score of</w:t>
      </w:r>
      <w:r>
        <w:t xml:space="preserve"> </w:t>
      </w:r>
      <w:r>
        <w:rPr>
          <w:b/>
          <w:bCs/>
        </w:rPr>
        <w:t xml:space="preserve">64.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elize received a score of 6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elize received a score of 67.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elize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elize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eliz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elize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eliz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elize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elize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eliz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eliz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eliz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eliz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elize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eliz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3, 1994, 1995, 1996, 1997, 1998, 1999, 2001, 2008, 2009,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6, 1997, 1998, 1999, 2007,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8, 1999, 2006, 2011,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37:21Z</dcterms:created>
  <dcterms:modified xsi:type="dcterms:W3CDTF">2024-11-11T20: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elize Country Report</vt:lpwstr>
  </property>
  <property fmtid="{D5CDD505-2E9C-101B-9397-08002B2CF9AE}" pid="10" name="toc-title">
    <vt:lpwstr>Table of contents</vt:lpwstr>
  </property>
</Properties>
</file>